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corrector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sฟแหอฟิืทหผปแปผแผแปผแปผแผแผแผผผผผผผผหหหหหหหหหหหหหหหหหหหหหหหหหหหหหหหหหหหหหหหหหหหหหIEEE 802.1IEEE 802.1AuthenticationIEEE 802.2LLCLogical Link Controlสถาบันวิศวกรรมไฟฟ้าและวิศวกรรมอิเล็กทรอนิกส์นานาชาติวันจัทร์เราอะlineกันวันหยดนี้เราอะlineกันวันหยดนี้เราอะlineกันวันหยด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corrector</dc:title>
  <dc:creator/>
  <cp:keywords/>
  <dcterms:created xsi:type="dcterms:W3CDTF">2023-01-27T10:14:08Z</dcterms:created>
  <dcterms:modified xsi:type="dcterms:W3CDTF">2023-01-27T10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09.31 น.</vt:lpwstr>
  </property>
  <property fmtid="{D5CDD505-2E9C-101B-9397-08002B2CF9AE}" pid="3" name="subtitle">
    <vt:lpwstr/>
  </property>
</Properties>
</file>